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ey smi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i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08 Francesco Lane, Bloomington, IL, USA Bloomington, IL, USA 617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lley.smith8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0982597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ine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